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462E" w:rsidRPr="00402F3D" w:rsidRDefault="00C86B33" w:rsidP="006E46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bookmarkStart w:id="0" w:name="_GoBack"/>
      <w:r w:rsidRPr="00402F3D">
        <w:rPr>
          <w:rFonts w:eastAsia="SimSun" w:hint="eastAsia"/>
          <w:sz w:val="24"/>
          <w:szCs w:val="24"/>
        </w:rPr>
        <w:t>社区内长者的自我素质</w:t>
      </w:r>
      <w:r w:rsidRPr="00C86B33">
        <w:rPr>
          <w:rFonts w:asciiTheme="minorEastAsia" w:eastAsia="SimSun" w:hAnsiTheme="minorEastAsia" w:cs="Times New Roman"/>
          <w:color w:val="000000"/>
          <w:sz w:val="24"/>
          <w:szCs w:val="24"/>
        </w:rPr>
        <w:t xml:space="preserve">(Self-quality of elderly in the community) </w:t>
      </w:r>
      <w:r w:rsidRPr="00C86B33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的描述</w:t>
      </w:r>
    </w:p>
    <w:tbl>
      <w:tblPr>
        <w:tblStyle w:val="1"/>
        <w:tblW w:w="0" w:type="auto"/>
        <w:tblInd w:w="0" w:type="dxa"/>
        <w:tblLook w:val="04A0" w:firstRow="1" w:lastRow="0" w:firstColumn="1" w:lastColumn="0" w:noHBand="0" w:noVBand="1"/>
      </w:tblPr>
      <w:tblGrid>
        <w:gridCol w:w="1129"/>
        <w:gridCol w:w="7167"/>
      </w:tblGrid>
      <w:tr w:rsidR="00C86B33" w:rsidRPr="00402F3D" w:rsidTr="00C86B33"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402F3D" w:rsidRDefault="00C86B33" w:rsidP="00C86B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C86B33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7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6B33" w:rsidRPr="00031DAE" w:rsidRDefault="00C86B33" w:rsidP="00C86B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C86B33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促进接纳，智慧，友谊</w:t>
            </w:r>
          </w:p>
        </w:tc>
      </w:tr>
      <w:tr w:rsidR="00C86B33" w:rsidRPr="00402F3D" w:rsidTr="00C86B33"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402F3D" w:rsidRDefault="00C86B33" w:rsidP="00C86B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C86B33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关联</w:t>
            </w:r>
          </w:p>
        </w:tc>
        <w:tc>
          <w:tcPr>
            <w:tcW w:w="7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6B33" w:rsidRPr="00031DAE" w:rsidRDefault="00C86B33" w:rsidP="00C86B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C86B33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自信，灵活，解决问题</w:t>
            </w:r>
          </w:p>
        </w:tc>
      </w:tr>
      <w:tr w:rsidR="00C86B33" w:rsidRPr="00402F3D" w:rsidTr="00C86B33"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402F3D" w:rsidRDefault="00C86B33" w:rsidP="00C86B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C86B33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对象</w:t>
            </w:r>
          </w:p>
        </w:tc>
        <w:tc>
          <w:tcPr>
            <w:tcW w:w="7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402F3D" w:rsidRDefault="00C86B33" w:rsidP="00C86B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sz w:val="24"/>
                <w:szCs w:val="24"/>
              </w:rPr>
            </w:pPr>
            <w:r w:rsidRPr="00C86B33">
              <w:rPr>
                <w:rFonts w:ascii="Arial" w:eastAsia="SimSun" w:hAnsi="Arial" w:cs="Arial" w:hint="eastAsia"/>
                <w:sz w:val="24"/>
                <w:szCs w:val="24"/>
                <w:shd w:val="clear" w:color="auto" w:fill="FFFFFF"/>
              </w:rPr>
              <w:t>长</w:t>
            </w:r>
            <w:r w:rsidRPr="00C86B33">
              <w:rPr>
                <w:rFonts w:eastAsia="SimSun" w:cs="PMingLiU" w:hint="eastAsia"/>
                <w:sz w:val="24"/>
                <w:szCs w:val="24"/>
                <w:shd w:val="clear" w:color="auto" w:fill="FFFFFF"/>
              </w:rPr>
              <w:t>者</w:t>
            </w:r>
          </w:p>
        </w:tc>
      </w:tr>
      <w:tr w:rsidR="00C86B33" w:rsidRPr="00402F3D" w:rsidTr="00C86B33"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402F3D" w:rsidRDefault="00C86B33" w:rsidP="00C86B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C86B33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者</w:t>
            </w:r>
          </w:p>
        </w:tc>
        <w:tc>
          <w:tcPr>
            <w:tcW w:w="7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402F3D" w:rsidRDefault="00C86B33" w:rsidP="00C86B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sz w:val="24"/>
                <w:szCs w:val="24"/>
              </w:rPr>
            </w:pPr>
            <w:r w:rsidRPr="00C86B33">
              <w:rPr>
                <w:rFonts w:ascii="Arial" w:eastAsia="SimSun" w:hAnsi="Arial" w:cs="Arial" w:hint="eastAsia"/>
                <w:sz w:val="24"/>
                <w:szCs w:val="24"/>
                <w:shd w:val="clear" w:color="auto" w:fill="FFFFFF"/>
              </w:rPr>
              <w:t>长</w:t>
            </w:r>
            <w:r w:rsidRPr="00C86B33">
              <w:rPr>
                <w:rFonts w:eastAsia="SimSun" w:cs="PMingLiU" w:hint="eastAsia"/>
                <w:sz w:val="24"/>
                <w:szCs w:val="24"/>
                <w:shd w:val="clear" w:color="auto" w:fill="FFFFFF"/>
              </w:rPr>
              <w:t>者</w:t>
            </w:r>
          </w:p>
        </w:tc>
      </w:tr>
      <w:tr w:rsidR="00C86B33" w:rsidRPr="00402F3D" w:rsidTr="00C86B33"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402F3D" w:rsidRDefault="00C86B33" w:rsidP="00C86B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C86B33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7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402F3D" w:rsidRDefault="00C86B33" w:rsidP="00C86B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C86B33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 xml:space="preserve">7 </w:t>
            </w:r>
            <w:r w:rsidRPr="00C86B33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项</w:t>
            </w:r>
            <w:r w:rsidRPr="00C86B33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>5</w:t>
            </w:r>
            <w:r w:rsidRPr="00C86B33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分评分项目</w:t>
            </w:r>
          </w:p>
        </w:tc>
      </w:tr>
      <w:tr w:rsidR="00C86B33" w:rsidRPr="00402F3D" w:rsidTr="00C86B33"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402F3D" w:rsidRDefault="00C86B33" w:rsidP="00C86B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C86B33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7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6B33" w:rsidRPr="00031DAE" w:rsidRDefault="00C86B33" w:rsidP="00C86B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C86B33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.653</w:t>
            </w:r>
          </w:p>
        </w:tc>
      </w:tr>
      <w:tr w:rsidR="00C86B33" w:rsidRPr="00402F3D" w:rsidTr="00C86B33"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402F3D" w:rsidRDefault="00C86B33" w:rsidP="00C86B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C86B33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参考</w:t>
            </w:r>
          </w:p>
        </w:tc>
        <w:tc>
          <w:tcPr>
            <w:tcW w:w="7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6B33" w:rsidRPr="00031DAE" w:rsidRDefault="00C86B33" w:rsidP="00C86B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C86B33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Kwan, Alex Yui-huen, </w:t>
            </w:r>
            <w:r w:rsidRPr="00C86B33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>Chau-kiu Cheung,</w:t>
            </w:r>
            <w:r w:rsidRPr="00C86B33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Raymond Man-hung Ngan, Sik Hung Ng, Anna Lau, Edward Man-fuk Leung, and Sophia Siu-chee Chan. 2003. </w:t>
            </w:r>
            <w:r w:rsidRPr="00C86B33">
              <w:rPr>
                <w:rFonts w:ascii="Times New Roman" w:eastAsia="SimSun" w:hAnsi="Times New Roman" w:cs="Times New Roman"/>
                <w:bCs/>
                <w:i/>
                <w:sz w:val="24"/>
                <w:szCs w:val="24"/>
              </w:rPr>
              <w:t>Assessment, Validation, and Promotion for the Quality of Life and Continuum of Care of Elderly People in Hong Kong</w:t>
            </w:r>
            <w:r w:rsidRPr="00C86B33">
              <w:rPr>
                <w:rFonts w:ascii="Times New Roman" w:eastAsia="SimSun" w:hAnsi="Times New Roman" w:cs="Times New Roman"/>
                <w:sz w:val="24"/>
                <w:szCs w:val="24"/>
              </w:rPr>
              <w:t>. Hong Kong: Department of Applied Social Studies, City University of Hong Kong.</w:t>
            </w:r>
          </w:p>
        </w:tc>
      </w:tr>
    </w:tbl>
    <w:p w:rsidR="006E462E" w:rsidRPr="00402F3D" w:rsidRDefault="006E462E" w:rsidP="006E46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6E462E" w:rsidRPr="00402F3D" w:rsidRDefault="00C86B33" w:rsidP="006E46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402F3D">
        <w:rPr>
          <w:rFonts w:eastAsia="SimSun" w:hint="eastAsia"/>
          <w:sz w:val="24"/>
          <w:szCs w:val="24"/>
        </w:rPr>
        <w:t>社区内长者的自我素质</w:t>
      </w:r>
      <w:r w:rsidRPr="00C86B33">
        <w:rPr>
          <w:rFonts w:asciiTheme="minorEastAsia" w:eastAsia="SimSun" w:hAnsiTheme="minorEastAsia" w:cs="Times New Roman" w:hint="eastAsia"/>
          <w:sz w:val="24"/>
          <w:szCs w:val="24"/>
        </w:rPr>
        <w:t>的</w:t>
      </w:r>
      <w:r w:rsidRPr="00C86B33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计分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C86B33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38661D" w:rsidRDefault="00C86B3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C86B33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2C497E" w:rsidRDefault="00C86B33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C86B33">
              <w:rPr>
                <w:rFonts w:asciiTheme="minorEastAsia" w:eastAsia="SimSun" w:hAnsiTheme="minorEastAsia" w:hint="cs"/>
                <w:szCs w:val="24"/>
              </w:rPr>
              <w:t>没</w:t>
            </w:r>
            <w:r w:rsidRPr="00C86B33">
              <w:rPr>
                <w:rFonts w:asciiTheme="minorEastAsia" w:eastAsia="SimSun" w:hAnsiTheme="minorEastAsia" w:hint="eastAsia"/>
                <w:szCs w:val="24"/>
              </w:rPr>
              <w:t>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2C497E" w:rsidRDefault="00C86B33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C86B33">
              <w:rPr>
                <w:rFonts w:asciiTheme="minorEastAsia" w:eastAsia="SimSun" w:hAnsiTheme="minorEastAsia" w:hint="cs"/>
                <w:szCs w:val="24"/>
              </w:rPr>
              <w:t>颇</w:t>
            </w:r>
            <w:r w:rsidRPr="00C86B33">
              <w:rPr>
                <w:rFonts w:asciiTheme="minorEastAsia" w:eastAsia="SimSun" w:hAnsiTheme="minorEastAsia" w:hint="eastAsia"/>
                <w:szCs w:val="24"/>
              </w:rPr>
              <w:t>少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2C497E" w:rsidRDefault="00C86B33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C86B33">
              <w:rPr>
                <w:rFonts w:asciiTheme="minorEastAsia" w:eastAsia="SimSun" w:hAnsiTheme="minorEastAsia" w:hint="eastAsia"/>
                <w:szCs w:val="24"/>
              </w:rPr>
              <w:t>一般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2C497E" w:rsidRDefault="00C86B33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C86B33">
              <w:rPr>
                <w:rFonts w:asciiTheme="minorEastAsia" w:eastAsia="SimSun" w:hAnsiTheme="minorEastAsia" w:hint="cs"/>
                <w:szCs w:val="24"/>
              </w:rPr>
              <w:t>颇</w:t>
            </w:r>
            <w:r w:rsidRPr="00C86B33">
              <w:rPr>
                <w:rFonts w:asciiTheme="minorEastAsia" w:eastAsia="SimSun" w:hAnsiTheme="minorEastAsia" w:hint="eastAsia"/>
                <w:szCs w:val="24"/>
              </w:rPr>
              <w:t>多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2C497E" w:rsidRDefault="00C86B33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C86B33">
              <w:rPr>
                <w:rFonts w:asciiTheme="minorEastAsia" w:eastAsia="SimSun" w:hAnsiTheme="minorEastAsia" w:hint="eastAsia"/>
                <w:szCs w:val="24"/>
              </w:rPr>
              <w:t>很多</w:t>
            </w:r>
          </w:p>
        </w:tc>
      </w:tr>
      <w:tr w:rsidR="00C86B33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38661D" w:rsidRDefault="00C86B3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C86B33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项目</w:t>
            </w:r>
            <w:r w:rsidRPr="00C86B33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,3,5,7</w:t>
            </w:r>
            <w:r w:rsidRPr="00C86B33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的分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38661D" w:rsidRDefault="00C86B3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C86B33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38661D" w:rsidRDefault="00C86B3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C86B33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38661D" w:rsidRDefault="00C86B3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C86B33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38661D" w:rsidRDefault="00C86B3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C86B33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38661D" w:rsidRDefault="00C86B3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C86B33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00</w:t>
            </w:r>
          </w:p>
        </w:tc>
      </w:tr>
      <w:tr w:rsidR="00C86B33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6B33" w:rsidRPr="0038661D" w:rsidRDefault="00C86B3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</w:pPr>
            <w:r w:rsidRPr="00C86B33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项目</w:t>
            </w:r>
            <w:r w:rsidRPr="00C86B33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2,4,6</w:t>
            </w:r>
            <w:r w:rsidRPr="00C86B33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的分数</w:t>
            </w:r>
            <w:r w:rsidRPr="00C86B33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 xml:space="preserve"> </w:t>
            </w:r>
            <w:r w:rsidRPr="00C86B33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（反向计分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6B33" w:rsidRPr="001849F0" w:rsidRDefault="00C86B3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C86B33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0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6B33" w:rsidRPr="001849F0" w:rsidRDefault="00C86B3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C86B33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7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6B33" w:rsidRPr="001849F0" w:rsidRDefault="00C86B3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C86B33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6B33" w:rsidRPr="001849F0" w:rsidRDefault="00C86B3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C86B33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2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6B33" w:rsidRPr="001849F0" w:rsidRDefault="00C86B3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C86B33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0</w:t>
            </w:r>
          </w:p>
        </w:tc>
      </w:tr>
    </w:tbl>
    <w:p w:rsidR="006E462E" w:rsidRDefault="006E462E" w:rsidP="006E46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C86B33" w:rsidRPr="00031DAE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031DAE" w:rsidRDefault="00C86B3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C86B33">
              <w:rPr>
                <w:rFonts w:ascii="Times New Roman" w:eastAsia="SimSun" w:hAnsi="Times New Roman" w:cs="Times New Roman" w:hint="eastAsia"/>
                <w:color w:val="000000"/>
                <w:kern w:val="2"/>
                <w:sz w:val="24"/>
                <w:szCs w:val="24"/>
              </w:rPr>
              <w:t>量表得分：项目分数的平均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86B33" w:rsidRPr="00031DAE" w:rsidRDefault="00C86B3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C86B33">
              <w:rPr>
                <w:rFonts w:ascii="Times New Roman" w:eastAsia="SimSun" w:hAnsi="Times New Roman" w:cs="Times New Roman" w:hint="eastAsia"/>
                <w:color w:val="000000"/>
                <w:kern w:val="2"/>
                <w:sz w:val="24"/>
                <w:szCs w:val="24"/>
              </w:rPr>
              <w:t>行动</w:t>
            </w:r>
          </w:p>
        </w:tc>
      </w:tr>
      <w:tr w:rsidR="00C86B33" w:rsidRPr="00031DAE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6B33" w:rsidRPr="00031DAE" w:rsidRDefault="00C86B3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C86B33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6B33" w:rsidRPr="00031DAE" w:rsidRDefault="00C86B3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C86B33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赞赏</w:t>
            </w:r>
          </w:p>
        </w:tc>
      </w:tr>
      <w:tr w:rsidR="00C86B33" w:rsidRPr="00031DAE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6B33" w:rsidRPr="00031DAE" w:rsidRDefault="00C86B3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C86B33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6B33" w:rsidRPr="00031DAE" w:rsidRDefault="00C86B3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C86B33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对促进作出一些关注</w:t>
            </w:r>
          </w:p>
        </w:tc>
      </w:tr>
      <w:tr w:rsidR="00C86B33" w:rsidRPr="00031DAE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6B33" w:rsidRPr="00031DAE" w:rsidRDefault="00C86B3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C86B33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6B33" w:rsidRPr="00031DAE" w:rsidRDefault="00C86B3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C86B33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对促进作出重大关注</w:t>
            </w:r>
          </w:p>
        </w:tc>
      </w:tr>
    </w:tbl>
    <w:p w:rsidR="00C86B33" w:rsidRPr="00402F3D" w:rsidRDefault="00C86B33" w:rsidP="006E46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6E462E" w:rsidRPr="00402F3D" w:rsidRDefault="006E462E" w:rsidP="006E46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bookmarkEnd w:id="0"/>
    <w:p w:rsidR="00AE5620" w:rsidRPr="00402F3D" w:rsidRDefault="00B8063D">
      <w:pPr>
        <w:rPr>
          <w:sz w:val="24"/>
          <w:szCs w:val="24"/>
        </w:rPr>
      </w:pPr>
    </w:p>
    <w:sectPr w:rsidR="00AE5620" w:rsidRPr="00402F3D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063D" w:rsidRDefault="00B8063D" w:rsidP="00C86B33">
      <w:r>
        <w:separator/>
      </w:r>
    </w:p>
  </w:endnote>
  <w:endnote w:type="continuationSeparator" w:id="0">
    <w:p w:rsidR="00B8063D" w:rsidRDefault="00B8063D" w:rsidP="00C86B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063D" w:rsidRDefault="00B8063D" w:rsidP="00C86B33">
      <w:r>
        <w:separator/>
      </w:r>
    </w:p>
  </w:footnote>
  <w:footnote w:type="continuationSeparator" w:id="0">
    <w:p w:rsidR="00B8063D" w:rsidRDefault="00B8063D" w:rsidP="00C86B3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DO3MLE0MTYzNTNR0lEKTi0uzszPAykwrAUAWxS1CCwAAAA="/>
  </w:docVars>
  <w:rsids>
    <w:rsidRoot w:val="00BC471C"/>
    <w:rsid w:val="0027373C"/>
    <w:rsid w:val="003D4FB3"/>
    <w:rsid w:val="00402F3D"/>
    <w:rsid w:val="006E462E"/>
    <w:rsid w:val="00924431"/>
    <w:rsid w:val="00B8063D"/>
    <w:rsid w:val="00BC471C"/>
    <w:rsid w:val="00C86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E747C2"/>
  <w15:chartTrackingRefBased/>
  <w15:docId w15:val="{C13D9678-F579-4298-A816-DACF326AF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462E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uiPriority w:val="39"/>
    <w:rsid w:val="006E462E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86B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6B33"/>
    <w:rPr>
      <w:rFonts w:ascii="PMingLiU" w:eastAsia="MingLiU" w:hAnsi="PMingLiU" w:cs="SimSun"/>
      <w:kern w:val="0"/>
      <w:sz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86B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6B33"/>
    <w:rPr>
      <w:rFonts w:ascii="PMingLiU" w:eastAsia="MingLiU" w:hAnsi="PMingLiU" w:cs="SimSun"/>
      <w:kern w:val="0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218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1</Characters>
  <Application>Microsoft Office Word</Application>
  <DocSecurity>0</DocSecurity>
  <Lines>4</Lines>
  <Paragraphs>1</Paragraphs>
  <ScaleCrop>false</ScaleCrop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5</cp:revision>
  <dcterms:created xsi:type="dcterms:W3CDTF">2020-12-21T13:17:00Z</dcterms:created>
  <dcterms:modified xsi:type="dcterms:W3CDTF">2021-03-05T03:00:00Z</dcterms:modified>
</cp:coreProperties>
</file>